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53104A" w14:textId="1431854B" w:rsidR="00680DED" w:rsidRDefault="00680DED" w:rsidP="00680DED">
      <w:pPr>
        <w:jc w:val="center"/>
        <w:rPr>
          <w:lang w:val="el-GR"/>
        </w:rPr>
      </w:pPr>
      <w:bookmarkStart w:id="0" w:name="_GoBack"/>
      <w:bookmarkEnd w:id="0"/>
      <w:r>
        <w:rPr>
          <w:lang w:val="el-GR"/>
        </w:rPr>
        <w:t>ΕΙΣΑΓΩΓΗ ΣΤΗ ΛΟΓΙΣΤΙΚΗ</w:t>
      </w:r>
      <w:r w:rsidR="00872CCB">
        <w:rPr>
          <w:lang w:val="el-GR"/>
        </w:rPr>
        <w:t xml:space="preserve"> </w:t>
      </w:r>
      <w:r w:rsidR="0028599A">
        <w:rPr>
          <w:lang w:val="el-GR"/>
        </w:rPr>
        <w:t>ΕΡΓΑΣΤΗΡΙΟ</w:t>
      </w:r>
      <w:r w:rsidR="00872CCB">
        <w:rPr>
          <w:lang w:val="el-GR"/>
        </w:rPr>
        <w:t xml:space="preserve"> (ΦΟΙΤΗΤΕΣ ΠΡΟΓΡΑΜΜΑΤΟΣ ΤΕΙ)</w:t>
      </w:r>
    </w:p>
    <w:p w14:paraId="1442C6B3" w14:textId="71A11682" w:rsidR="00680DED" w:rsidRDefault="00E45472" w:rsidP="000C499E">
      <w:pPr>
        <w:jc w:val="both"/>
        <w:rPr>
          <w:lang w:val="el-GR"/>
        </w:rPr>
      </w:pPr>
      <w:r>
        <w:rPr>
          <w:lang w:val="el-GR"/>
        </w:rPr>
        <w:t xml:space="preserve">Στην εξέταση του μαθήματος παρουσιάστηκαν προβλήματα </w:t>
      </w:r>
      <w:r w:rsidR="006E04D4">
        <w:rPr>
          <w:lang w:val="el-GR"/>
        </w:rPr>
        <w:t xml:space="preserve">σύνδεσης στην ηλεκτρονική πλατφόρμα, στην αποδοχή των απαντήσεων (κενές φόρμες απαντήσεων) και </w:t>
      </w:r>
      <w:r>
        <w:rPr>
          <w:lang w:val="el-GR"/>
        </w:rPr>
        <w:t xml:space="preserve">στην διασφάλιση του </w:t>
      </w:r>
      <w:r w:rsidRPr="00E45472">
        <w:rPr>
          <w:lang w:val="el-GR"/>
        </w:rPr>
        <w:t>αδιάβλητου και της αξιοπιστίας της διαδικτυακής εξεταστικής διαδικασίας</w:t>
      </w:r>
      <w:r>
        <w:rPr>
          <w:lang w:val="el-GR"/>
        </w:rPr>
        <w:t xml:space="preserve"> που αποτελεί προϋπόθεση για την </w:t>
      </w:r>
      <w:r w:rsidR="00BB53FF">
        <w:rPr>
          <w:lang w:val="el-GR"/>
        </w:rPr>
        <w:t>εξ αποστάσεως εξέταση</w:t>
      </w:r>
      <w:r>
        <w:rPr>
          <w:lang w:val="el-GR"/>
        </w:rPr>
        <w:t xml:space="preserve"> των μαθημάτων (ΦΕΚ 115/18-1-2021/ Τεύχος Β). Κατόπιν τούτου </w:t>
      </w:r>
      <w:r w:rsidR="00BB53FF">
        <w:rPr>
          <w:lang w:val="el-GR"/>
        </w:rPr>
        <w:t xml:space="preserve">και καθόσον ο διδάσκοντας </w:t>
      </w:r>
      <w:r w:rsidR="00592322">
        <w:rPr>
          <w:lang w:val="el-GR"/>
        </w:rPr>
        <w:t>μεριμνά</w:t>
      </w:r>
      <w:r w:rsidR="00BB53FF">
        <w:rPr>
          <w:lang w:val="el-GR"/>
        </w:rPr>
        <w:t xml:space="preserve"> για την </w:t>
      </w:r>
      <w:r w:rsidR="00BB53FF" w:rsidRPr="004E6F1E">
        <w:rPr>
          <w:rFonts w:ascii="Calibri" w:hAnsi="Calibri"/>
          <w:color w:val="000000"/>
          <w:szCs w:val="24"/>
          <w:lang w:val="el-GR"/>
        </w:rPr>
        <w:t>διασφάλιση του αδιάβλητου και της αξιοπιστίας της διαδικτυακής εξεταστικής διαδικασίας</w:t>
      </w:r>
      <w:r w:rsidR="00BB53FF">
        <w:rPr>
          <w:lang w:val="el-GR"/>
        </w:rPr>
        <w:t xml:space="preserve"> </w:t>
      </w:r>
      <w:r w:rsidR="00680DED">
        <w:rPr>
          <w:lang w:val="el-GR"/>
        </w:rPr>
        <w:t>(</w:t>
      </w:r>
      <w:r w:rsidR="00592322">
        <w:rPr>
          <w:lang w:val="el-GR"/>
        </w:rPr>
        <w:t>αρ</w:t>
      </w:r>
      <w:r w:rsidR="00680DED">
        <w:rPr>
          <w:lang w:val="el-GR"/>
        </w:rPr>
        <w:t>ιθ</w:t>
      </w:r>
      <w:r w:rsidR="00592322">
        <w:rPr>
          <w:lang w:val="el-GR"/>
        </w:rPr>
        <w:t xml:space="preserve">. απόφασης </w:t>
      </w:r>
      <w:r w:rsidR="000C499E">
        <w:rPr>
          <w:lang w:val="el-GR"/>
        </w:rPr>
        <w:t>ΓΣ</w:t>
      </w:r>
      <w:r w:rsidR="00592322">
        <w:rPr>
          <w:lang w:val="el-GR"/>
        </w:rPr>
        <w:t xml:space="preserve"> 24/20-05-2020) </w:t>
      </w:r>
      <w:r w:rsidR="00BB53FF" w:rsidRPr="00BB53FF">
        <w:rPr>
          <w:lang w:val="el-GR"/>
        </w:rPr>
        <w:t xml:space="preserve">θα ακολουθήσει </w:t>
      </w:r>
      <w:r w:rsidR="006E04D4">
        <w:rPr>
          <w:lang w:val="el-GR"/>
        </w:rPr>
        <w:t xml:space="preserve">εξέταση και </w:t>
      </w:r>
      <w:r w:rsidR="000C499E">
        <w:rPr>
          <w:lang w:val="el-GR"/>
        </w:rPr>
        <w:t xml:space="preserve">επανεξέταση των φοιτητών </w:t>
      </w:r>
      <w:r w:rsidR="00680DED">
        <w:rPr>
          <w:lang w:val="el-GR"/>
        </w:rPr>
        <w:t>π</w:t>
      </w:r>
      <w:r w:rsidR="000C499E">
        <w:rPr>
          <w:lang w:val="el-GR"/>
        </w:rPr>
        <w:t>ου φέρουν τα</w:t>
      </w:r>
      <w:r>
        <w:rPr>
          <w:lang w:val="el-GR"/>
        </w:rPr>
        <w:t xml:space="preserve"> μητρώ</w:t>
      </w:r>
      <w:r w:rsidR="000C499E">
        <w:rPr>
          <w:lang w:val="el-GR"/>
        </w:rPr>
        <w:t>α</w:t>
      </w:r>
      <w:r w:rsidR="00680DED">
        <w:rPr>
          <w:lang w:val="el-GR"/>
        </w:rPr>
        <w:t xml:space="preserve"> που αναγράφονται στον παρακάτω πίνακα.</w:t>
      </w:r>
    </w:p>
    <w:p w14:paraId="7A52555A" w14:textId="328F623B" w:rsidR="00E45472" w:rsidRDefault="00680DED" w:rsidP="000C499E">
      <w:pPr>
        <w:jc w:val="both"/>
        <w:rPr>
          <w:lang w:val="el-GR"/>
        </w:rPr>
      </w:pPr>
      <w:r>
        <w:rPr>
          <w:lang w:val="el-GR"/>
        </w:rPr>
        <w:t>Η εξέταση θα πραγματοποιηθεί την Π</w:t>
      </w:r>
      <w:r w:rsidR="0028599A">
        <w:rPr>
          <w:lang w:val="el-GR"/>
        </w:rPr>
        <w:t xml:space="preserve">αρασκευή </w:t>
      </w:r>
      <w:r>
        <w:rPr>
          <w:lang w:val="el-GR"/>
        </w:rPr>
        <w:t xml:space="preserve">στις </w:t>
      </w:r>
      <w:r w:rsidR="0028599A">
        <w:rPr>
          <w:lang w:val="el-GR"/>
        </w:rPr>
        <w:t>5</w:t>
      </w:r>
      <w:r>
        <w:rPr>
          <w:lang w:val="el-GR"/>
        </w:rPr>
        <w:t xml:space="preserve"> Φεβρουαρίου και στην ώρα που αντιστοιχεί στους αριθμούς μητρώων. Οι φοιτητές καλούνται να εισέλθουν στην ομάδα ΕΙΣΑΓΩΓΗ ΣΤΗ ΛΟΓΙΣΤΙΚΗ </w:t>
      </w:r>
      <w:r w:rsidR="0028599A">
        <w:rPr>
          <w:lang w:val="el-GR"/>
        </w:rPr>
        <w:t xml:space="preserve">ΕΡΓΑΣΤΗΡΙΟ </w:t>
      </w:r>
      <w:r>
        <w:rPr>
          <w:lang w:val="el-GR"/>
        </w:rPr>
        <w:t>(ισχύει ο κωδικός της πρώτης εξέτασης).</w:t>
      </w:r>
    </w:p>
    <w:p w14:paraId="16FCA07E" w14:textId="38737608" w:rsidR="00E45472" w:rsidRDefault="00E45472" w:rsidP="000C499E">
      <w:pPr>
        <w:jc w:val="both"/>
        <w:rPr>
          <w:lang w:val="el-GR"/>
        </w:rPr>
      </w:pPr>
      <w:r>
        <w:rPr>
          <w:lang w:val="el-GR"/>
        </w:rPr>
        <w:t xml:space="preserve">Η επανεξέταση γίνεται σε ημέρα και ώρα που δεν εξετάζεται κανένα άλλο μάθημα του </w:t>
      </w:r>
      <w:r w:rsidR="000C499E">
        <w:rPr>
          <w:lang w:val="el-GR"/>
        </w:rPr>
        <w:t>Γ’</w:t>
      </w:r>
      <w:r>
        <w:rPr>
          <w:lang w:val="el-GR"/>
        </w:rPr>
        <w:t xml:space="preserve"> εξαμήνου </w:t>
      </w:r>
      <w:r w:rsidR="000C499E">
        <w:rPr>
          <w:lang w:val="el-GR"/>
        </w:rPr>
        <w:t xml:space="preserve">του Πανεπιστημιακού τμήματος </w:t>
      </w:r>
      <w:r>
        <w:rPr>
          <w:lang w:val="el-GR"/>
        </w:rPr>
        <w:t>σύμφωνα με το πρόγραμμα εξεταστικής</w:t>
      </w:r>
      <w:r w:rsidR="000C499E">
        <w:rPr>
          <w:lang w:val="el-GR"/>
        </w:rPr>
        <w:t xml:space="preserve">. Το </w:t>
      </w:r>
      <w:r>
        <w:rPr>
          <w:lang w:val="el-GR"/>
        </w:rPr>
        <w:t xml:space="preserve">γεγονός </w:t>
      </w:r>
      <w:r w:rsidR="000C499E">
        <w:rPr>
          <w:lang w:val="el-GR"/>
        </w:rPr>
        <w:t xml:space="preserve">αυτό καθιστά δυνατή την </w:t>
      </w:r>
      <w:r>
        <w:rPr>
          <w:lang w:val="el-GR"/>
        </w:rPr>
        <w:t>συμμετοχή των φοιτητών</w:t>
      </w:r>
      <w:r w:rsidR="000C499E">
        <w:rPr>
          <w:lang w:val="el-GR"/>
        </w:rPr>
        <w:t>.</w:t>
      </w:r>
      <w:r>
        <w:rPr>
          <w:lang w:val="el-GR"/>
        </w:rPr>
        <w:t xml:space="preserve"> </w:t>
      </w:r>
    </w:p>
    <w:p w14:paraId="3C200415" w14:textId="41B832C5" w:rsidR="00E45472" w:rsidRDefault="00E45472" w:rsidP="000C499E">
      <w:pPr>
        <w:jc w:val="both"/>
        <w:rPr>
          <w:lang w:val="el-GR"/>
        </w:rPr>
      </w:pPr>
      <w:r>
        <w:rPr>
          <w:lang w:val="el-GR"/>
        </w:rPr>
        <w:t xml:space="preserve">Οι φοιτητές που επικαλούνται λόγους ασθένειας ή εργασίας </w:t>
      </w:r>
      <w:r w:rsidR="000C499E">
        <w:rPr>
          <w:lang w:val="el-GR"/>
        </w:rPr>
        <w:t>για την</w:t>
      </w:r>
      <w:r w:rsidR="00BB53FF">
        <w:rPr>
          <w:lang w:val="el-GR"/>
        </w:rPr>
        <w:t xml:space="preserve"> συγκεκριμένη ημερομηνία θα πρέπει να προσκομίσουν το απαιτούμενο δικαιολογητικό (ιατρική γνωμάτευση ή βεβαίωση εργασίας) προκειμένου να καθορισθεί άλλη ημερομηνία </w:t>
      </w:r>
      <w:r w:rsidR="000C499E">
        <w:rPr>
          <w:lang w:val="el-GR"/>
        </w:rPr>
        <w:t>για αυτούς εντός του χρονικού διαστήματος της τρέχουσας εξεταστικής</w:t>
      </w:r>
      <w:r w:rsidR="00BB53FF">
        <w:rPr>
          <w:lang w:val="el-GR"/>
        </w:rPr>
        <w:t>, ήτοι 5/2/2021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56"/>
        <w:gridCol w:w="1991"/>
      </w:tblGrid>
      <w:tr w:rsidR="0028599A" w:rsidRPr="0028599A" w14:paraId="2A090E5A" w14:textId="77777777" w:rsidTr="0028599A">
        <w:trPr>
          <w:trHeight w:val="288"/>
        </w:trPr>
        <w:tc>
          <w:tcPr>
            <w:tcW w:w="2547" w:type="dxa"/>
            <w:gridSpan w:val="2"/>
            <w:noWrap/>
            <w:hideMark/>
          </w:tcPr>
          <w:p w14:paraId="572B0FC6" w14:textId="77777777" w:rsidR="0028599A" w:rsidRPr="0028599A" w:rsidRDefault="0028599A" w:rsidP="0028599A">
            <w:pPr>
              <w:jc w:val="center"/>
            </w:pPr>
            <w:r w:rsidRPr="0028599A">
              <w:t>13:00 - 13:20</w:t>
            </w:r>
          </w:p>
        </w:tc>
      </w:tr>
      <w:tr w:rsidR="0028599A" w:rsidRPr="0028599A" w14:paraId="26ED39D9" w14:textId="77777777" w:rsidTr="0028599A">
        <w:trPr>
          <w:trHeight w:val="288"/>
        </w:trPr>
        <w:tc>
          <w:tcPr>
            <w:tcW w:w="556" w:type="dxa"/>
            <w:noWrap/>
            <w:hideMark/>
          </w:tcPr>
          <w:p w14:paraId="387849FE" w14:textId="77777777" w:rsidR="0028599A" w:rsidRPr="0028599A" w:rsidRDefault="0028599A" w:rsidP="0028599A">
            <w:pPr>
              <w:jc w:val="both"/>
            </w:pPr>
            <w:r w:rsidRPr="0028599A">
              <w:t>Α/Α</w:t>
            </w:r>
          </w:p>
        </w:tc>
        <w:tc>
          <w:tcPr>
            <w:tcW w:w="1991" w:type="dxa"/>
            <w:noWrap/>
            <w:hideMark/>
          </w:tcPr>
          <w:p w14:paraId="79BB710F" w14:textId="19D52BA0" w:rsidR="0028599A" w:rsidRPr="0028599A" w:rsidRDefault="0028599A" w:rsidP="0028599A">
            <w:pPr>
              <w:jc w:val="center"/>
            </w:pPr>
            <w:r>
              <w:rPr>
                <w:lang w:val="el-GR"/>
              </w:rPr>
              <w:t>Αριθμός Μητρώου</w:t>
            </w:r>
          </w:p>
        </w:tc>
      </w:tr>
      <w:tr w:rsidR="0028599A" w:rsidRPr="0028599A" w14:paraId="4284901E" w14:textId="77777777" w:rsidTr="0028599A">
        <w:trPr>
          <w:trHeight w:val="288"/>
        </w:trPr>
        <w:tc>
          <w:tcPr>
            <w:tcW w:w="556" w:type="dxa"/>
            <w:noWrap/>
            <w:hideMark/>
          </w:tcPr>
          <w:p w14:paraId="75D0F4CC" w14:textId="77777777" w:rsidR="0028599A" w:rsidRPr="0028599A" w:rsidRDefault="0028599A" w:rsidP="0028599A">
            <w:pPr>
              <w:jc w:val="both"/>
            </w:pPr>
            <w:r w:rsidRPr="0028599A">
              <w:t>1</w:t>
            </w:r>
          </w:p>
        </w:tc>
        <w:tc>
          <w:tcPr>
            <w:tcW w:w="1991" w:type="dxa"/>
            <w:noWrap/>
            <w:hideMark/>
          </w:tcPr>
          <w:p w14:paraId="6C4C3470" w14:textId="77777777" w:rsidR="0028599A" w:rsidRPr="0028599A" w:rsidRDefault="0028599A" w:rsidP="0028599A">
            <w:pPr>
              <w:jc w:val="center"/>
            </w:pPr>
            <w:r w:rsidRPr="0028599A">
              <w:t>13027</w:t>
            </w:r>
          </w:p>
        </w:tc>
      </w:tr>
      <w:tr w:rsidR="0028599A" w:rsidRPr="0028599A" w14:paraId="7590D83B" w14:textId="77777777" w:rsidTr="0028599A">
        <w:trPr>
          <w:trHeight w:val="288"/>
        </w:trPr>
        <w:tc>
          <w:tcPr>
            <w:tcW w:w="556" w:type="dxa"/>
            <w:noWrap/>
            <w:hideMark/>
          </w:tcPr>
          <w:p w14:paraId="7299AA3C" w14:textId="77777777" w:rsidR="0028599A" w:rsidRPr="0028599A" w:rsidRDefault="0028599A" w:rsidP="0028599A">
            <w:pPr>
              <w:jc w:val="both"/>
            </w:pPr>
            <w:r w:rsidRPr="0028599A">
              <w:t>2</w:t>
            </w:r>
          </w:p>
        </w:tc>
        <w:tc>
          <w:tcPr>
            <w:tcW w:w="1991" w:type="dxa"/>
            <w:noWrap/>
            <w:hideMark/>
          </w:tcPr>
          <w:p w14:paraId="0C24A9C0" w14:textId="77777777" w:rsidR="0028599A" w:rsidRPr="0028599A" w:rsidRDefault="0028599A" w:rsidP="0028599A">
            <w:pPr>
              <w:jc w:val="center"/>
            </w:pPr>
            <w:r w:rsidRPr="0028599A">
              <w:t>16825</w:t>
            </w:r>
          </w:p>
        </w:tc>
      </w:tr>
      <w:tr w:rsidR="0028599A" w:rsidRPr="0028599A" w14:paraId="29999241" w14:textId="77777777" w:rsidTr="0028599A">
        <w:trPr>
          <w:trHeight w:val="288"/>
        </w:trPr>
        <w:tc>
          <w:tcPr>
            <w:tcW w:w="556" w:type="dxa"/>
            <w:noWrap/>
            <w:hideMark/>
          </w:tcPr>
          <w:p w14:paraId="50C43316" w14:textId="77777777" w:rsidR="0028599A" w:rsidRPr="0028599A" w:rsidRDefault="0028599A" w:rsidP="0028599A">
            <w:pPr>
              <w:jc w:val="both"/>
            </w:pPr>
            <w:r w:rsidRPr="0028599A">
              <w:t>3</w:t>
            </w:r>
          </w:p>
        </w:tc>
        <w:tc>
          <w:tcPr>
            <w:tcW w:w="1991" w:type="dxa"/>
            <w:noWrap/>
            <w:hideMark/>
          </w:tcPr>
          <w:p w14:paraId="11E8C350" w14:textId="77777777" w:rsidR="0028599A" w:rsidRPr="0028599A" w:rsidRDefault="0028599A" w:rsidP="0028599A">
            <w:pPr>
              <w:jc w:val="center"/>
            </w:pPr>
            <w:r w:rsidRPr="0028599A">
              <w:t>16828</w:t>
            </w:r>
          </w:p>
        </w:tc>
      </w:tr>
      <w:tr w:rsidR="0028599A" w:rsidRPr="0028599A" w14:paraId="1E6F7E4B" w14:textId="77777777" w:rsidTr="0028599A">
        <w:trPr>
          <w:trHeight w:val="288"/>
        </w:trPr>
        <w:tc>
          <w:tcPr>
            <w:tcW w:w="556" w:type="dxa"/>
            <w:noWrap/>
            <w:hideMark/>
          </w:tcPr>
          <w:p w14:paraId="038C9851" w14:textId="77777777" w:rsidR="0028599A" w:rsidRPr="0028599A" w:rsidRDefault="0028599A" w:rsidP="0028599A">
            <w:pPr>
              <w:jc w:val="both"/>
            </w:pPr>
            <w:r w:rsidRPr="0028599A">
              <w:t>4</w:t>
            </w:r>
          </w:p>
        </w:tc>
        <w:tc>
          <w:tcPr>
            <w:tcW w:w="1991" w:type="dxa"/>
            <w:noWrap/>
            <w:hideMark/>
          </w:tcPr>
          <w:p w14:paraId="43BC0097" w14:textId="77777777" w:rsidR="0028599A" w:rsidRPr="0028599A" w:rsidRDefault="0028599A" w:rsidP="0028599A">
            <w:pPr>
              <w:jc w:val="center"/>
            </w:pPr>
            <w:r w:rsidRPr="0028599A">
              <w:t>17634</w:t>
            </w:r>
          </w:p>
        </w:tc>
      </w:tr>
    </w:tbl>
    <w:p w14:paraId="52809864" w14:textId="125FD330" w:rsidR="0028599A" w:rsidRDefault="0028599A" w:rsidP="000C499E">
      <w:pPr>
        <w:jc w:val="both"/>
        <w:rPr>
          <w:lang w:val="el-GR"/>
        </w:rPr>
      </w:pPr>
    </w:p>
    <w:tbl>
      <w:tblPr>
        <w:tblW w:w="2547" w:type="dxa"/>
        <w:tblLook w:val="04A0" w:firstRow="1" w:lastRow="0" w:firstColumn="1" w:lastColumn="0" w:noHBand="0" w:noVBand="1"/>
      </w:tblPr>
      <w:tblGrid>
        <w:gridCol w:w="556"/>
        <w:gridCol w:w="1991"/>
      </w:tblGrid>
      <w:tr w:rsidR="0028599A" w:rsidRPr="0028599A" w14:paraId="5E9D9A12" w14:textId="77777777" w:rsidTr="0028599A">
        <w:trPr>
          <w:trHeight w:val="288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19AD4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3:20 - 13:40</w:t>
            </w:r>
          </w:p>
        </w:tc>
      </w:tr>
      <w:tr w:rsidR="0028599A" w:rsidRPr="0028599A" w14:paraId="0697B0D2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C8352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Α/Α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6D860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Αριθμός Μητρώου</w:t>
            </w:r>
          </w:p>
        </w:tc>
      </w:tr>
      <w:tr w:rsidR="0028599A" w:rsidRPr="0028599A" w14:paraId="57A770A1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728E2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5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8093F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7636</w:t>
            </w:r>
          </w:p>
        </w:tc>
      </w:tr>
      <w:tr w:rsidR="0028599A" w:rsidRPr="0028599A" w14:paraId="4A545616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8B9E9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6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10F49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7667</w:t>
            </w:r>
          </w:p>
        </w:tc>
      </w:tr>
      <w:tr w:rsidR="0028599A" w:rsidRPr="0028599A" w14:paraId="2B3C1B34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7597E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7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105E6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7714</w:t>
            </w:r>
          </w:p>
        </w:tc>
      </w:tr>
      <w:tr w:rsidR="0028599A" w:rsidRPr="0028599A" w14:paraId="01D9BC1D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C5AC7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8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369AB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7754</w:t>
            </w:r>
          </w:p>
        </w:tc>
      </w:tr>
    </w:tbl>
    <w:p w14:paraId="01359668" w14:textId="7FD7CF92" w:rsidR="0028599A" w:rsidRDefault="0028599A" w:rsidP="000C499E">
      <w:pPr>
        <w:jc w:val="both"/>
        <w:rPr>
          <w:lang w:val="el-GR"/>
        </w:rPr>
      </w:pPr>
    </w:p>
    <w:tbl>
      <w:tblPr>
        <w:tblW w:w="2547" w:type="dxa"/>
        <w:tblLook w:val="04A0" w:firstRow="1" w:lastRow="0" w:firstColumn="1" w:lastColumn="0" w:noHBand="0" w:noVBand="1"/>
      </w:tblPr>
      <w:tblGrid>
        <w:gridCol w:w="556"/>
        <w:gridCol w:w="1991"/>
      </w:tblGrid>
      <w:tr w:rsidR="0028599A" w:rsidRPr="0028599A" w14:paraId="409E7364" w14:textId="77777777" w:rsidTr="0028599A">
        <w:trPr>
          <w:trHeight w:val="288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23595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3:40 - 14:00</w:t>
            </w:r>
          </w:p>
        </w:tc>
      </w:tr>
      <w:tr w:rsidR="0028599A" w:rsidRPr="0028599A" w14:paraId="38F5A268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D8A23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Α/Α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92D25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Αριθμός Μητρώου</w:t>
            </w:r>
          </w:p>
        </w:tc>
      </w:tr>
      <w:tr w:rsidR="0028599A" w:rsidRPr="0028599A" w14:paraId="5A15A793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451F0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9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83C15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7911</w:t>
            </w:r>
          </w:p>
        </w:tc>
      </w:tr>
      <w:tr w:rsidR="0028599A" w:rsidRPr="0028599A" w14:paraId="47ADE3D2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AAA37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0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0C476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7947</w:t>
            </w:r>
          </w:p>
        </w:tc>
      </w:tr>
      <w:tr w:rsidR="0028599A" w:rsidRPr="0028599A" w14:paraId="251046DF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9B9FD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1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122CA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7952</w:t>
            </w:r>
          </w:p>
        </w:tc>
      </w:tr>
      <w:tr w:rsidR="0028599A" w:rsidRPr="0028599A" w14:paraId="5BDC9987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BA848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2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3D91A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7991</w:t>
            </w:r>
          </w:p>
        </w:tc>
      </w:tr>
    </w:tbl>
    <w:p w14:paraId="1543124C" w14:textId="4921AF2C" w:rsidR="0028599A" w:rsidRDefault="0028599A" w:rsidP="000C499E">
      <w:pPr>
        <w:jc w:val="both"/>
        <w:rPr>
          <w:lang w:val="el-GR"/>
        </w:rPr>
      </w:pPr>
    </w:p>
    <w:p w14:paraId="2C4A025A" w14:textId="231678F7" w:rsidR="0028599A" w:rsidRDefault="0028599A" w:rsidP="000C499E">
      <w:pPr>
        <w:jc w:val="both"/>
        <w:rPr>
          <w:lang w:val="el-GR"/>
        </w:rPr>
      </w:pPr>
    </w:p>
    <w:p w14:paraId="302B4FBB" w14:textId="089E9506" w:rsidR="0028599A" w:rsidRDefault="0028599A" w:rsidP="000C499E">
      <w:pPr>
        <w:jc w:val="both"/>
        <w:rPr>
          <w:lang w:val="el-GR"/>
        </w:rPr>
      </w:pPr>
    </w:p>
    <w:p w14:paraId="46C7C3B9" w14:textId="77777777" w:rsidR="0028599A" w:rsidRDefault="0028599A" w:rsidP="000C499E">
      <w:pPr>
        <w:jc w:val="both"/>
        <w:rPr>
          <w:lang w:val="el-GR"/>
        </w:rPr>
      </w:pPr>
    </w:p>
    <w:tbl>
      <w:tblPr>
        <w:tblW w:w="2547" w:type="dxa"/>
        <w:tblLook w:val="04A0" w:firstRow="1" w:lastRow="0" w:firstColumn="1" w:lastColumn="0" w:noHBand="0" w:noVBand="1"/>
      </w:tblPr>
      <w:tblGrid>
        <w:gridCol w:w="556"/>
        <w:gridCol w:w="1991"/>
      </w:tblGrid>
      <w:tr w:rsidR="0028599A" w:rsidRPr="0028599A" w14:paraId="785BA634" w14:textId="77777777" w:rsidTr="0028599A">
        <w:trPr>
          <w:trHeight w:val="288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AAD6B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4:00 - 14:20</w:t>
            </w:r>
          </w:p>
        </w:tc>
      </w:tr>
      <w:tr w:rsidR="0028599A" w:rsidRPr="0028599A" w14:paraId="2588E836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422E8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Α/Α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C0E9A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Αριθμός Μητρώου</w:t>
            </w:r>
          </w:p>
        </w:tc>
      </w:tr>
      <w:tr w:rsidR="0028599A" w:rsidRPr="0028599A" w14:paraId="69C70BE8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13749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3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2B2ED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8011</w:t>
            </w:r>
          </w:p>
        </w:tc>
      </w:tr>
      <w:tr w:rsidR="0028599A" w:rsidRPr="0028599A" w14:paraId="5EE07E08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0AD02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4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9E484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8028</w:t>
            </w:r>
          </w:p>
        </w:tc>
      </w:tr>
      <w:tr w:rsidR="0028599A" w:rsidRPr="0028599A" w14:paraId="11B196DF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FF031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5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E683C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8654</w:t>
            </w:r>
          </w:p>
        </w:tc>
      </w:tr>
      <w:tr w:rsidR="0028599A" w:rsidRPr="0028599A" w14:paraId="28D50A10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5B104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6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4D5A6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8674</w:t>
            </w:r>
          </w:p>
        </w:tc>
      </w:tr>
    </w:tbl>
    <w:p w14:paraId="42DB7726" w14:textId="7876D507" w:rsidR="0028599A" w:rsidRDefault="0028599A" w:rsidP="000C499E">
      <w:pPr>
        <w:jc w:val="both"/>
        <w:rPr>
          <w:lang w:val="el-GR"/>
        </w:rPr>
      </w:pPr>
    </w:p>
    <w:tbl>
      <w:tblPr>
        <w:tblW w:w="2547" w:type="dxa"/>
        <w:tblLook w:val="04A0" w:firstRow="1" w:lastRow="0" w:firstColumn="1" w:lastColumn="0" w:noHBand="0" w:noVBand="1"/>
      </w:tblPr>
      <w:tblGrid>
        <w:gridCol w:w="556"/>
        <w:gridCol w:w="1991"/>
      </w:tblGrid>
      <w:tr w:rsidR="0028599A" w:rsidRPr="0028599A" w14:paraId="37960EE8" w14:textId="77777777" w:rsidTr="0028599A">
        <w:trPr>
          <w:trHeight w:val="288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FFDBE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4:20 - 14:40</w:t>
            </w:r>
          </w:p>
        </w:tc>
      </w:tr>
      <w:tr w:rsidR="0028599A" w:rsidRPr="0028599A" w14:paraId="469E8D8E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6AC8F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Α/Α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69EFF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Αριθμός Μητρώου</w:t>
            </w:r>
          </w:p>
        </w:tc>
      </w:tr>
      <w:tr w:rsidR="0028599A" w:rsidRPr="0028599A" w14:paraId="4879C453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9503C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7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7EADC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8698</w:t>
            </w:r>
          </w:p>
        </w:tc>
      </w:tr>
      <w:tr w:rsidR="0028599A" w:rsidRPr="0028599A" w14:paraId="744F2CA3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D8C28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8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69281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8722</w:t>
            </w:r>
          </w:p>
        </w:tc>
      </w:tr>
      <w:tr w:rsidR="0028599A" w:rsidRPr="0028599A" w14:paraId="57D482E7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06EE4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9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AD61B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8724</w:t>
            </w:r>
          </w:p>
        </w:tc>
      </w:tr>
      <w:tr w:rsidR="0028599A" w:rsidRPr="0028599A" w14:paraId="35BB353C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EC17F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20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1D5FD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8737</w:t>
            </w:r>
          </w:p>
        </w:tc>
      </w:tr>
    </w:tbl>
    <w:p w14:paraId="01D760C9" w14:textId="0FEFC99A" w:rsidR="0028599A" w:rsidRDefault="0028599A" w:rsidP="000C499E">
      <w:pPr>
        <w:jc w:val="both"/>
        <w:rPr>
          <w:lang w:val="el-GR"/>
        </w:rPr>
      </w:pPr>
    </w:p>
    <w:tbl>
      <w:tblPr>
        <w:tblW w:w="2547" w:type="dxa"/>
        <w:tblLook w:val="04A0" w:firstRow="1" w:lastRow="0" w:firstColumn="1" w:lastColumn="0" w:noHBand="0" w:noVBand="1"/>
      </w:tblPr>
      <w:tblGrid>
        <w:gridCol w:w="556"/>
        <w:gridCol w:w="1991"/>
      </w:tblGrid>
      <w:tr w:rsidR="0028599A" w:rsidRPr="0028599A" w14:paraId="64CDAF81" w14:textId="77777777" w:rsidTr="0028599A">
        <w:trPr>
          <w:trHeight w:val="288"/>
        </w:trPr>
        <w:tc>
          <w:tcPr>
            <w:tcW w:w="2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EA5DB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4:40 - 15:00</w:t>
            </w:r>
          </w:p>
        </w:tc>
      </w:tr>
      <w:tr w:rsidR="0028599A" w:rsidRPr="0028599A" w14:paraId="6976DD4C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2C5C0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Α/Α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92114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Αριθμός Μητρώου</w:t>
            </w:r>
          </w:p>
        </w:tc>
      </w:tr>
      <w:tr w:rsidR="0028599A" w:rsidRPr="0028599A" w14:paraId="35A39598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48F12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21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14C93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8756</w:t>
            </w:r>
          </w:p>
        </w:tc>
      </w:tr>
      <w:tr w:rsidR="0028599A" w:rsidRPr="0028599A" w14:paraId="6E32EFB5" w14:textId="77777777" w:rsidTr="0028599A">
        <w:trPr>
          <w:trHeight w:val="288"/>
        </w:trPr>
        <w:tc>
          <w:tcPr>
            <w:tcW w:w="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EBB2A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22</w:t>
            </w:r>
          </w:p>
        </w:tc>
        <w:tc>
          <w:tcPr>
            <w:tcW w:w="19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F1705" w14:textId="77777777" w:rsidR="0028599A" w:rsidRPr="0028599A" w:rsidRDefault="0028599A" w:rsidP="00285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l-GR" w:eastAsia="el-GR"/>
              </w:rPr>
            </w:pPr>
            <w:r w:rsidRPr="0028599A">
              <w:rPr>
                <w:rFonts w:ascii="Calibri" w:eastAsia="Times New Roman" w:hAnsi="Calibri" w:cs="Calibri"/>
                <w:color w:val="000000"/>
                <w:lang w:val="el-GR" w:eastAsia="el-GR"/>
              </w:rPr>
              <w:t>16974</w:t>
            </w:r>
          </w:p>
        </w:tc>
      </w:tr>
    </w:tbl>
    <w:p w14:paraId="6AF0EB7F" w14:textId="77777777" w:rsidR="0028599A" w:rsidRDefault="0028599A" w:rsidP="000C499E">
      <w:pPr>
        <w:jc w:val="both"/>
        <w:rPr>
          <w:lang w:val="el-GR"/>
        </w:rPr>
      </w:pPr>
    </w:p>
    <w:p w14:paraId="755C6DC7" w14:textId="0DA5F022" w:rsidR="00E45472" w:rsidRPr="00E45472" w:rsidRDefault="00680DED" w:rsidP="000C499E">
      <w:pPr>
        <w:jc w:val="both"/>
        <w:rPr>
          <w:lang w:val="el-GR"/>
        </w:rPr>
      </w:pPr>
      <w:r>
        <w:rPr>
          <w:lang w:val="el-GR"/>
        </w:rPr>
        <w:t>Ευστράτιος Κυπριωτέλης</w:t>
      </w:r>
    </w:p>
    <w:sectPr w:rsidR="00E45472" w:rsidRPr="00E45472" w:rsidSect="0017335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jQwsjA3sDAyNTJT0lEKTi0uzszPAykwrAUAbscVmywAAAA="/>
  </w:docVars>
  <w:rsids>
    <w:rsidRoot w:val="00E45472"/>
    <w:rsid w:val="000C499E"/>
    <w:rsid w:val="000F1085"/>
    <w:rsid w:val="00173359"/>
    <w:rsid w:val="0028599A"/>
    <w:rsid w:val="004C078B"/>
    <w:rsid w:val="00503EF3"/>
    <w:rsid w:val="0053630D"/>
    <w:rsid w:val="005867A3"/>
    <w:rsid w:val="00592322"/>
    <w:rsid w:val="00680DED"/>
    <w:rsid w:val="006E04D4"/>
    <w:rsid w:val="00787CA6"/>
    <w:rsid w:val="00872CCB"/>
    <w:rsid w:val="009D3222"/>
    <w:rsid w:val="00B22EE1"/>
    <w:rsid w:val="00BB53FF"/>
    <w:rsid w:val="00C62AC7"/>
    <w:rsid w:val="00CD349C"/>
    <w:rsid w:val="00D03C9B"/>
    <w:rsid w:val="00D378CD"/>
    <w:rsid w:val="00E45472"/>
    <w:rsid w:val="00EB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923753"/>
  <w15:chartTrackingRefBased/>
  <w15:docId w15:val="{CF4E2073-A318-4EFF-AB93-539F516E9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80D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87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 triarxi</dc:creator>
  <cp:keywords/>
  <dc:description/>
  <cp:lastModifiedBy>grm_lgst2</cp:lastModifiedBy>
  <cp:revision>2</cp:revision>
  <dcterms:created xsi:type="dcterms:W3CDTF">2021-01-28T11:38:00Z</dcterms:created>
  <dcterms:modified xsi:type="dcterms:W3CDTF">2021-01-28T11:38:00Z</dcterms:modified>
</cp:coreProperties>
</file>